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A18" w:rsidRPr="004F7A18" w:rsidRDefault="004F7A18">
      <w:pPr>
        <w:rPr>
          <w:rFonts w:ascii="Times New Roman" w:hAnsi="Times New Roman"/>
        </w:rPr>
      </w:pPr>
      <w:bookmarkStart w:id="0" w:name="_GoBack"/>
      <w:bookmarkEnd w:id="0"/>
      <w:r w:rsidRPr="004F7A18">
        <w:rPr>
          <w:rFonts w:ascii="Times New Roman" w:hAnsi="Times New Roman" w:hint="eastAsia"/>
        </w:rPr>
        <w:t>(1)</w:t>
      </w:r>
    </w:p>
    <w:p w:rsidR="004F7A18" w:rsidRDefault="004F7A18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1518920</wp:posOffset>
                </wp:positionH>
                <wp:positionV relativeFrom="paragraph">
                  <wp:posOffset>2277110</wp:posOffset>
                </wp:positionV>
                <wp:extent cx="2357120" cy="459740"/>
                <wp:effectExtent l="0" t="0" r="5080" b="0"/>
                <wp:wrapTopAndBottom/>
                <wp:docPr id="1" name="テキスト ボックス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7120" cy="459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7A18" w:rsidRDefault="004F7A18" w:rsidP="004F7A18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図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t>作成した</w:t>
                            </w:r>
                            <w:r w:rsidRPr="004F7A18">
                              <w:rPr>
                                <w:rFonts w:ascii="Times New Roman" w:hAnsi="Times New Roman" w:hint="eastAsia"/>
                                <w:i/>
                              </w:rPr>
                              <w:t>k</w:t>
                            </w:r>
                            <w:r w:rsidRPr="004F7A18">
                              <w:rPr>
                                <w:rFonts w:ascii="Times New Roman" w:hAnsi="Times New Roman" w:hint="eastAsia"/>
                              </w:rPr>
                              <w:t>-center probl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1" o:spid="_x0000_s1026" type="#_x0000_t202" style="position:absolute;left:0;text-align:left;margin-left:119.6pt;margin-top:179.3pt;width:185.6pt;height:36.2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" fillcolor="white [3201]" stroked="f" strokeweight=".5pt">
                <v:textbox>
                  <w:txbxContent>
                    <w:p w:rsidR="004F7A18" w:rsidRDefault="004F7A18" w:rsidP="004F7A18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図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</w:t>
                      </w:r>
                      <w:r>
                        <w:t>作成した</w:t>
                      </w:r>
                      <w:r w:rsidRPr="004F7A18">
                        <w:rPr>
                          <w:rFonts w:ascii="Times New Roman" w:hAnsi="Times New Roman" w:hint="eastAsia"/>
                          <w:i/>
                        </w:rPr>
                        <w:t>k</w:t>
                      </w:r>
                      <w:r w:rsidRPr="004F7A18">
                        <w:rPr>
                          <w:rFonts w:ascii="Times New Roman" w:hAnsi="Times New Roman" w:hint="eastAsia"/>
                        </w:rPr>
                        <w:t>-center probl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4F7A18">
        <w:rPr>
          <w:rFonts w:ascii="Times New Roman" w:hAnsi="Times New Roman" w:hint="eastAsia"/>
        </w:rPr>
        <w:t>点の数が</w:t>
      </w:r>
      <w:r w:rsidRPr="004F7A18">
        <w:rPr>
          <w:rFonts w:ascii="Times New Roman" w:hAnsi="Times New Roman" w:hint="eastAsia"/>
        </w:rPr>
        <w:t>15</w:t>
      </w:r>
      <w:r w:rsidRPr="004F7A18">
        <w:rPr>
          <w:rFonts w:ascii="Times New Roman" w:hAnsi="Times New Roman" w:hint="eastAsia"/>
        </w:rPr>
        <w:t>，</w:t>
      </w:r>
      <w:r w:rsidRPr="004F7A18">
        <w:rPr>
          <w:rFonts w:ascii="Times New Roman" w:hAnsi="Times New Roman" w:cs="Times New Roman"/>
          <w:i/>
        </w:rPr>
        <w:t>k</w:t>
      </w:r>
      <w:r w:rsidRPr="004F7A18">
        <w:rPr>
          <w:rFonts w:ascii="Times New Roman" w:hAnsi="Times New Roman" w:hint="eastAsia"/>
        </w:rPr>
        <w:t>が</w:t>
      </w:r>
      <w:r>
        <w:rPr>
          <w:rFonts w:ascii="Times New Roman" w:hAnsi="Times New Roman" w:hint="eastAsia"/>
        </w:rPr>
        <w:t>4</w:t>
      </w:r>
      <w:r>
        <w:rPr>
          <w:rFonts w:ascii="Times New Roman" w:hAnsi="Times New Roman" w:hint="eastAsia"/>
        </w:rPr>
        <w:t>の</w:t>
      </w:r>
      <w:r w:rsidRPr="004F7A18">
        <w:rPr>
          <w:rFonts w:ascii="Times New Roman" w:hAnsi="Times New Roman" w:hint="eastAsia"/>
          <w:i/>
        </w:rPr>
        <w:t>k</w:t>
      </w:r>
      <w:r w:rsidRPr="004F7A18">
        <w:rPr>
          <w:rFonts w:ascii="Times New Roman" w:hAnsi="Times New Roman" w:hint="eastAsia"/>
        </w:rPr>
        <w:t>-center problem</w:t>
      </w:r>
      <w:r>
        <w:rPr>
          <w:rFonts w:ascii="Times New Roman" w:hAnsi="Times New Roman" w:hint="eastAsia"/>
        </w:rPr>
        <w:t>を作成した．点の分布を図</w:t>
      </w:r>
      <w:r>
        <w:rPr>
          <w:rFonts w:ascii="Times New Roman" w:hAnsi="Times New Roman" w:hint="eastAsia"/>
        </w:rPr>
        <w:t>1</w:t>
      </w:r>
      <w:r>
        <w:rPr>
          <w:rFonts w:ascii="Times New Roman" w:hAnsi="Times New Roman" w:hint="eastAsia"/>
        </w:rPr>
        <w:t>に示す．</w:t>
      </w:r>
    </w:p>
    <w:p w:rsidR="004F7A18" w:rsidRDefault="00593B43">
      <w:pPr>
        <w:rPr>
          <w:rFonts w:ascii="Times New Roman" w:hAnsi="Times New Roman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6.75pt;width:196pt;height:153.25pt;z-index:251659264;mso-position-horizontal:center;mso-position-horizontal-relative:margin;mso-position-vertical-relative:text;mso-width-relative:page;mso-height-relative:page">
            <v:imagedata r:id="rId6" o:title="problem" croptop="5450f" cropbottom="3657f" cropleft="3539f" cropright="7973f"/>
            <w10:wrap type="topAndBottom" anchorx="margin"/>
          </v:shape>
        </w:pict>
      </w:r>
      <w:r w:rsidR="004F7A18">
        <w:rPr>
          <w:rFonts w:ascii="Times New Roman" w:hAnsi="Times New Roman" w:hint="eastAsia"/>
        </w:rPr>
        <w:t>(2)</w:t>
      </w:r>
    </w:p>
    <w:p w:rsidR="004F7A18" w:rsidRDefault="004F7A18">
      <w:pPr>
        <w:rPr>
          <w:rFonts w:ascii="Times New Roman" w:hAnsi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77C1F38" wp14:editId="0FC66457">
                <wp:simplePos x="0" y="0"/>
                <wp:positionH relativeFrom="margin">
                  <wp:align>center</wp:align>
                </wp:positionH>
                <wp:positionV relativeFrom="paragraph">
                  <wp:posOffset>2548087</wp:posOffset>
                </wp:positionV>
                <wp:extent cx="2357120" cy="459740"/>
                <wp:effectExtent l="0" t="0" r="5080" b="0"/>
                <wp:wrapTopAndBottom/>
                <wp:docPr id="3" name="テキスト ボックス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7120" cy="459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F7A18" w:rsidRDefault="004F7A18" w:rsidP="004F7A18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図</w:t>
                            </w:r>
                            <w:r>
                              <w:t xml:space="preserve">2 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Greedy Algorithm</w:t>
                            </w:r>
                            <w:r>
                              <w:rPr>
                                <w:rFonts w:ascii="Times New Roman" w:hAnsi="Times New Roman" w:hint="eastAsia"/>
                              </w:rPr>
                              <w:t>で得られた解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C1F38" id="テキスト ボックス 3" o:spid="_x0000_s1027" type="#_x0000_t202" style="position:absolute;left:0;text-align:left;margin-left:0;margin-top:200.65pt;width:185.6pt;height:36.2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" fillcolor="white [3201]" stroked="f" strokeweight=".5pt">
                <v:textbox>
                  <w:txbxContent>
                    <w:p w:rsidR="004F7A18" w:rsidRDefault="004F7A18" w:rsidP="004F7A18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図</w:t>
                      </w:r>
                      <w:r>
                        <w:t xml:space="preserve">2 </w:t>
                      </w:r>
                      <w:r>
                        <w:rPr>
                          <w:rFonts w:ascii="Times New Roman" w:hAnsi="Times New Roman" w:hint="eastAsia"/>
                        </w:rPr>
                        <w:t>Greedy Algorithm</w:t>
                      </w:r>
                      <w:r>
                        <w:rPr>
                          <w:rFonts w:ascii="Times New Roman" w:hAnsi="Times New Roman" w:hint="eastAsia"/>
                        </w:rPr>
                        <w:t>で</w:t>
                      </w:r>
                      <w:r>
                        <w:rPr>
                          <w:rFonts w:ascii="Times New Roman" w:hAnsi="Times New Roman" w:hint="eastAsia"/>
                        </w:rPr>
                        <w:t>得られた解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hint="eastAsia"/>
        </w:rPr>
        <w:t>Greedy Algorithm</w:t>
      </w:r>
      <w:r>
        <w:rPr>
          <w:rFonts w:ascii="Times New Roman" w:hAnsi="Times New Roman" w:hint="eastAsia"/>
        </w:rPr>
        <w:t>で解いた結果，図</w:t>
      </w:r>
      <w:r>
        <w:rPr>
          <w:rFonts w:ascii="Times New Roman" w:hAnsi="Times New Roman" w:hint="eastAsia"/>
        </w:rPr>
        <w:t>2</w:t>
      </w:r>
      <w:r>
        <w:rPr>
          <w:rFonts w:ascii="Times New Roman" w:hAnsi="Times New Roman" w:hint="eastAsia"/>
        </w:rPr>
        <w:t>の結果が得られた．なお，図中の黒い線は各点がカバーする最大の距離を示している．</w:t>
      </w:r>
    </w:p>
    <w:p w:rsidR="004F7A18" w:rsidRPr="004F7A18" w:rsidRDefault="00593B43">
      <w:pPr>
        <w:rPr>
          <w:rFonts w:ascii="Times New Roman" w:hAnsi="Times New Roman"/>
        </w:rPr>
      </w:pPr>
      <w:r>
        <w:rPr>
          <w:noProof/>
        </w:rPr>
        <w:pict>
          <v:shape id="_x0000_s1030" type="#_x0000_t75" style="position:absolute;left:0;text-align:left;margin-left:0;margin-top:4.45pt;width:156.35pt;height:153.7pt;z-index:251665408;mso-position-horizontal:center;mso-position-horizontal-relative:margin;mso-position-vertical:absolute;mso-position-vertical-relative:text;mso-width-relative:page;mso-height-relative:page">
            <v:imagedata r:id="rId7" o:title="answer" croptop="5458f" cropbottom="3008f" cropleft="10905f" cropright="11242f"/>
            <w10:wrap type="topAndBottom" anchorx="margin"/>
          </v:shape>
        </w:pict>
      </w:r>
    </w:p>
    <w:sectPr w:rsidR="004F7A18" w:rsidRPr="004F7A1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3B43" w:rsidRDefault="00593B43" w:rsidP="000712F0">
      <w:r>
        <w:separator/>
      </w:r>
    </w:p>
  </w:endnote>
  <w:endnote w:type="continuationSeparator" w:id="0">
    <w:p w:rsidR="00593B43" w:rsidRDefault="00593B43" w:rsidP="000712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3B43" w:rsidRDefault="00593B43" w:rsidP="000712F0">
      <w:r>
        <w:separator/>
      </w:r>
    </w:p>
  </w:footnote>
  <w:footnote w:type="continuationSeparator" w:id="0">
    <w:p w:rsidR="00593B43" w:rsidRDefault="00593B43" w:rsidP="000712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bS0NDU3NbGwMLRQ0lEKTi0uzszPAykwqgUAFkniASwAAAA="/>
  </w:docVars>
  <w:rsids>
    <w:rsidRoot w:val="005F2BC7"/>
    <w:rsid w:val="00056F32"/>
    <w:rsid w:val="00063298"/>
    <w:rsid w:val="000712F0"/>
    <w:rsid w:val="000C206E"/>
    <w:rsid w:val="000D4D8B"/>
    <w:rsid w:val="000D718E"/>
    <w:rsid w:val="001077FA"/>
    <w:rsid w:val="00107BD0"/>
    <w:rsid w:val="001107DF"/>
    <w:rsid w:val="001155C1"/>
    <w:rsid w:val="001B5753"/>
    <w:rsid w:val="001B6D01"/>
    <w:rsid w:val="001D2A25"/>
    <w:rsid w:val="002577FB"/>
    <w:rsid w:val="002900C5"/>
    <w:rsid w:val="00290D3A"/>
    <w:rsid w:val="002A4D4D"/>
    <w:rsid w:val="002A6A7F"/>
    <w:rsid w:val="00307012"/>
    <w:rsid w:val="00312D12"/>
    <w:rsid w:val="00320D73"/>
    <w:rsid w:val="00321C8F"/>
    <w:rsid w:val="00343388"/>
    <w:rsid w:val="0036086B"/>
    <w:rsid w:val="003614C1"/>
    <w:rsid w:val="003639C1"/>
    <w:rsid w:val="00380E81"/>
    <w:rsid w:val="003F6A7A"/>
    <w:rsid w:val="004249F4"/>
    <w:rsid w:val="00437F54"/>
    <w:rsid w:val="004406A8"/>
    <w:rsid w:val="00457948"/>
    <w:rsid w:val="00457E99"/>
    <w:rsid w:val="004B7143"/>
    <w:rsid w:val="004E586A"/>
    <w:rsid w:val="004F7A18"/>
    <w:rsid w:val="005037DE"/>
    <w:rsid w:val="00503FEE"/>
    <w:rsid w:val="0051207A"/>
    <w:rsid w:val="00515E4B"/>
    <w:rsid w:val="00541211"/>
    <w:rsid w:val="00544DF2"/>
    <w:rsid w:val="005513D4"/>
    <w:rsid w:val="00585636"/>
    <w:rsid w:val="00593B43"/>
    <w:rsid w:val="005F2BC7"/>
    <w:rsid w:val="006017ED"/>
    <w:rsid w:val="0060714C"/>
    <w:rsid w:val="00614352"/>
    <w:rsid w:val="00664891"/>
    <w:rsid w:val="00687C05"/>
    <w:rsid w:val="006A08E0"/>
    <w:rsid w:val="006A0F35"/>
    <w:rsid w:val="006B5B5B"/>
    <w:rsid w:val="006D2C3C"/>
    <w:rsid w:val="006D34EB"/>
    <w:rsid w:val="006D5C56"/>
    <w:rsid w:val="00774686"/>
    <w:rsid w:val="00783B01"/>
    <w:rsid w:val="007A5421"/>
    <w:rsid w:val="007C6B52"/>
    <w:rsid w:val="007E1A41"/>
    <w:rsid w:val="007F0852"/>
    <w:rsid w:val="00822951"/>
    <w:rsid w:val="00840DAC"/>
    <w:rsid w:val="00843FBC"/>
    <w:rsid w:val="008622D1"/>
    <w:rsid w:val="0086768B"/>
    <w:rsid w:val="008C18CD"/>
    <w:rsid w:val="008C2390"/>
    <w:rsid w:val="008E588B"/>
    <w:rsid w:val="00923952"/>
    <w:rsid w:val="0094571E"/>
    <w:rsid w:val="00956B10"/>
    <w:rsid w:val="00965810"/>
    <w:rsid w:val="009C61E5"/>
    <w:rsid w:val="00A1531C"/>
    <w:rsid w:val="00A22398"/>
    <w:rsid w:val="00A63B39"/>
    <w:rsid w:val="00A6409D"/>
    <w:rsid w:val="00A74238"/>
    <w:rsid w:val="00A95C64"/>
    <w:rsid w:val="00AA0408"/>
    <w:rsid w:val="00AA4A54"/>
    <w:rsid w:val="00AE5FBC"/>
    <w:rsid w:val="00B00E1D"/>
    <w:rsid w:val="00B12243"/>
    <w:rsid w:val="00B468B9"/>
    <w:rsid w:val="00B901C4"/>
    <w:rsid w:val="00BA716C"/>
    <w:rsid w:val="00BB5204"/>
    <w:rsid w:val="00BF37F0"/>
    <w:rsid w:val="00BF3A58"/>
    <w:rsid w:val="00C0149E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E261F5"/>
    <w:rsid w:val="00E4412F"/>
    <w:rsid w:val="00E86904"/>
    <w:rsid w:val="00EC2B07"/>
    <w:rsid w:val="00EF4C0C"/>
    <w:rsid w:val="00EF5A38"/>
    <w:rsid w:val="00F10C54"/>
    <w:rsid w:val="00F118D3"/>
    <w:rsid w:val="00F13886"/>
    <w:rsid w:val="00F23CC2"/>
    <w:rsid w:val="00F43548"/>
    <w:rsid w:val="00F50CCC"/>
    <w:rsid w:val="00F95E0A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E137CB9-0D8E-4B07-A654-ED802883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12F0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0712F0"/>
  </w:style>
  <w:style w:type="paragraph" w:styleId="a5">
    <w:name w:val="footer"/>
    <w:basedOn w:val="a"/>
    <w:link w:val="a6"/>
    <w:uiPriority w:val="99"/>
    <w:unhideWhenUsed/>
    <w:rsid w:val="000712F0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0712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</Words>
  <Characters>105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3</cp:revision>
  <dcterms:created xsi:type="dcterms:W3CDTF">2020-12-13T14:06:00Z</dcterms:created>
  <dcterms:modified xsi:type="dcterms:W3CDTF">2021-02-04T04:40:00Z</dcterms:modified>
</cp:coreProperties>
</file>